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4B02D" w14:textId="62B8F7D8" w:rsidR="006817F7" w:rsidRDefault="00B115F4" w:rsidP="00B115F4">
      <w:pPr>
        <w:tabs>
          <w:tab w:val="left" w:pos="5040"/>
          <w:tab w:val="left" w:pos="7920"/>
        </w:tabs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ame: </w:t>
      </w:r>
      <w:r w:rsidR="00C11576">
        <w:rPr>
          <w:rFonts w:ascii="Times New Roman" w:eastAsia="Calibri" w:hAnsi="Times New Roman" w:cs="Times New Roman"/>
          <w:sz w:val="24"/>
          <w:szCs w:val="24"/>
        </w:rPr>
        <w:t>Login Page</w:t>
      </w:r>
      <w:r w:rsidR="008A7A43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ID: </w:t>
      </w:r>
      <w:r w:rsidRPr="00B115F4">
        <w:rPr>
          <w:rFonts w:ascii="Times New Roman" w:eastAsia="Calibri" w:hAnsi="Times New Roman" w:cs="Times New Roman"/>
          <w:sz w:val="24"/>
          <w:szCs w:val="24"/>
        </w:rPr>
        <w:t>UC-1</w:t>
      </w:r>
      <w:r w:rsidR="008A7A43">
        <w:rPr>
          <w:rFonts w:ascii="Times New Roman" w:eastAsia="Calibri" w:hAnsi="Times New Roman" w:cs="Times New Roman"/>
          <w:sz w:val="24"/>
          <w:szCs w:val="24"/>
        </w:rPr>
        <w:tab/>
      </w:r>
      <w:r w:rsidR="008A7A43" w:rsidRPr="008A7A43">
        <w:rPr>
          <w:rFonts w:ascii="Times New Roman" w:eastAsia="Calibri" w:hAnsi="Times New Roman" w:cs="Times New Roman"/>
          <w:b/>
          <w:sz w:val="24"/>
          <w:szCs w:val="24"/>
        </w:rPr>
        <w:t>Priority</w:t>
      </w:r>
      <w:r w:rsidR="008A7A43">
        <w:rPr>
          <w:rFonts w:ascii="Times New Roman" w:eastAsia="Calibri" w:hAnsi="Times New Roman" w:cs="Times New Roman"/>
          <w:sz w:val="24"/>
          <w:szCs w:val="24"/>
        </w:rPr>
        <w:t>: High</w:t>
      </w:r>
    </w:p>
    <w:p w14:paraId="5DD5B214" w14:textId="53E10E46" w:rsidR="00B115F4" w:rsidRPr="006817F7" w:rsidRDefault="006817F7" w:rsidP="006817F7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C40D3E">
        <w:t>Nov. 10</w:t>
      </w:r>
      <w:r>
        <w:t>, 2019</w:t>
      </w:r>
      <w:r>
        <w:rPr>
          <w:b/>
          <w:bCs/>
        </w:rPr>
        <w:tab/>
        <w:t xml:space="preserve">Last Modified: </w:t>
      </w:r>
      <w:r w:rsidR="00C11576">
        <w:t>Nov. 14</w:t>
      </w:r>
      <w:r w:rsidRPr="00805055">
        <w:t xml:space="preserve">, </w:t>
      </w:r>
      <w:r>
        <w:t>2019</w:t>
      </w:r>
      <w:r w:rsidR="00B115F4"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</w:p>
    <w:p w14:paraId="361AB2AD" w14:textId="02F504D0" w:rsidR="00B115F4" w:rsidRPr="00B115F4" w:rsidRDefault="00B115F4" w:rsidP="00B115F4">
      <w:pPr>
        <w:tabs>
          <w:tab w:val="left" w:pos="5040"/>
          <w:tab w:val="left" w:pos="7920"/>
        </w:tabs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ctor: </w:t>
      </w:r>
      <w:r>
        <w:rPr>
          <w:rFonts w:ascii="Times New Roman" w:eastAsia="Calibri" w:hAnsi="Times New Roman" w:cs="Times New Roman"/>
          <w:sz w:val="24"/>
          <w:szCs w:val="24"/>
        </w:rPr>
        <w:t>Senior Account Manager</w:t>
      </w:r>
      <w:r w:rsidR="00A86B3B">
        <w:rPr>
          <w:rFonts w:ascii="Times New Roman" w:eastAsia="Calibri" w:hAnsi="Times New Roman" w:cs="Times New Roman"/>
          <w:sz w:val="24"/>
          <w:szCs w:val="24"/>
        </w:rPr>
        <w:t>s</w:t>
      </w:r>
      <w:r w:rsidR="00C40D3E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Account Manager</w:t>
      </w:r>
      <w:r w:rsidR="00A86B3B">
        <w:rPr>
          <w:rFonts w:ascii="Times New Roman" w:eastAsia="Calibri" w:hAnsi="Times New Roman" w:cs="Times New Roman"/>
          <w:sz w:val="24"/>
          <w:szCs w:val="24"/>
        </w:rPr>
        <w:t>s</w:t>
      </w:r>
      <w:r w:rsidR="00C40D3E">
        <w:rPr>
          <w:rFonts w:ascii="Times New Roman" w:eastAsia="Calibri" w:hAnsi="Times New Roman" w:cs="Times New Roman"/>
          <w:sz w:val="24"/>
          <w:szCs w:val="24"/>
        </w:rPr>
        <w:t xml:space="preserve"> or Inn Owners</w:t>
      </w:r>
    </w:p>
    <w:p w14:paraId="39456021" w14:textId="590975D9" w:rsidR="00B115F4" w:rsidRPr="00B115F4" w:rsidRDefault="00B115F4" w:rsidP="00B115F4">
      <w:p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Description:</w:t>
      </w:r>
      <w:r w:rsidRPr="00B115F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40D3E">
        <w:rPr>
          <w:rFonts w:ascii="Times New Roman" w:hAnsi="Times New Roman" w:cs="Times New Roman"/>
          <w:bCs/>
          <w:sz w:val="24"/>
          <w:szCs w:val="24"/>
        </w:rPr>
        <w:t>T</w:t>
      </w:r>
      <w:r w:rsidR="00C40D3E" w:rsidRPr="00C40D3E">
        <w:rPr>
          <w:rFonts w:ascii="Times New Roman" w:hAnsi="Times New Roman" w:cs="Times New Roman"/>
          <w:bCs/>
          <w:sz w:val="24"/>
          <w:szCs w:val="24"/>
        </w:rPr>
        <w:t>he webpage used to gather user information required for authentication</w:t>
      </w:r>
    </w:p>
    <w:p w14:paraId="35859E31" w14:textId="17E98714" w:rsidR="00B115F4" w:rsidRPr="00B115F4" w:rsidRDefault="00B115F4" w:rsidP="00B115F4">
      <w:p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Trigger:</w:t>
      </w:r>
      <w:r w:rsidR="00A86B3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97E5B">
        <w:rPr>
          <w:rFonts w:ascii="Times New Roman" w:eastAsia="Calibri" w:hAnsi="Times New Roman" w:cs="Times New Roman"/>
          <w:sz w:val="24"/>
          <w:szCs w:val="24"/>
        </w:rPr>
        <w:t>A user</w:t>
      </w:r>
      <w:r w:rsidR="00C20C9F">
        <w:rPr>
          <w:rFonts w:ascii="Times New Roman" w:eastAsia="Calibri" w:hAnsi="Times New Roman" w:cs="Times New Roman"/>
          <w:sz w:val="24"/>
          <w:szCs w:val="24"/>
        </w:rPr>
        <w:t xml:space="preserve"> would like to login into the system.</w:t>
      </w:r>
    </w:p>
    <w:p w14:paraId="62128D39" w14:textId="46B47C9D" w:rsidR="00B115F4" w:rsidRPr="00B115F4" w:rsidRDefault="00B115F4" w:rsidP="00B115F4">
      <w:p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Type:</w:t>
      </w:r>
      <w:r w:rsidR="00897E5B">
        <w:rPr>
          <w:rFonts w:ascii="Times New Roman" w:eastAsia="Calibri" w:hAnsi="Times New Roman" w:cs="Times New Roman"/>
          <w:sz w:val="24"/>
          <w:szCs w:val="24"/>
        </w:rPr>
        <w:t xml:space="preserve"> External</w:t>
      </w:r>
    </w:p>
    <w:p w14:paraId="6D129E69" w14:textId="7B51F50C" w:rsidR="00EB1F65" w:rsidRPr="000220E5" w:rsidRDefault="00B115F4" w:rsidP="000220E5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Preconditions:</w:t>
      </w:r>
    </w:p>
    <w:p w14:paraId="13635AF6" w14:textId="7BEB3714" w:rsidR="00EB1F65" w:rsidRPr="00EB1F65" w:rsidRDefault="00EB1F65" w:rsidP="00EB1F65">
      <w:pPr>
        <w:numPr>
          <w:ilvl w:val="0"/>
          <w:numId w:val="1"/>
        </w:numPr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897E5B">
        <w:rPr>
          <w:rFonts w:ascii="Times New Roman" w:eastAsia="Calibri" w:hAnsi="Times New Roman" w:cs="Times New Roman"/>
          <w:sz w:val="24"/>
          <w:szCs w:val="24"/>
        </w:rPr>
        <w:t>user is on</w:t>
      </w:r>
      <w:r w:rsidR="00570946">
        <w:rPr>
          <w:rFonts w:ascii="Times New Roman" w:eastAsia="Calibri" w:hAnsi="Times New Roman" w:cs="Times New Roman"/>
          <w:sz w:val="24"/>
          <w:szCs w:val="24"/>
        </w:rPr>
        <w:t xml:space="preserve"> the right web</w:t>
      </w:r>
      <w:r>
        <w:rPr>
          <w:rFonts w:ascii="Times New Roman" w:eastAsia="Calibri" w:hAnsi="Times New Roman" w:cs="Times New Roman"/>
          <w:sz w:val="24"/>
          <w:szCs w:val="24"/>
        </w:rPr>
        <w:t xml:space="preserve">page to </w:t>
      </w:r>
      <w:r w:rsidRPr="00B115F4">
        <w:rPr>
          <w:rFonts w:ascii="Times New Roman" w:eastAsia="Calibri" w:hAnsi="Times New Roman" w:cs="Times New Roman"/>
          <w:sz w:val="24"/>
          <w:szCs w:val="24"/>
        </w:rPr>
        <w:t>perform this action.</w:t>
      </w:r>
    </w:p>
    <w:p w14:paraId="39B5E70A" w14:textId="77777777" w:rsidR="00B115F4" w:rsidRPr="00B115F4" w:rsidRDefault="00B115F4" w:rsidP="00B115F4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Normal Course:</w:t>
      </w:r>
    </w:p>
    <w:p w14:paraId="126D479F" w14:textId="441EFFB3" w:rsidR="00B115F4" w:rsidRPr="00B115F4" w:rsidRDefault="00D559F4" w:rsidP="00B115F4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1. The user</w:t>
      </w:r>
      <w:r w:rsidR="00B115F4" w:rsidRPr="00B115F4">
        <w:rPr>
          <w:rFonts w:ascii="Times New Roman" w:eastAsia="Calibri" w:hAnsi="Times New Roman" w:cs="Times New Roman"/>
          <w:sz w:val="24"/>
          <w:szCs w:val="24"/>
        </w:rPr>
        <w:t xml:space="preserve"> fills out the </w:t>
      </w:r>
      <w:r w:rsidR="00B115F4">
        <w:rPr>
          <w:rFonts w:ascii="Times New Roman" w:eastAsia="Calibri" w:hAnsi="Times New Roman" w:cs="Times New Roman"/>
          <w:sz w:val="24"/>
          <w:szCs w:val="24"/>
        </w:rPr>
        <w:t xml:space="preserve">all the </w:t>
      </w:r>
      <w:r w:rsidR="00A86B3B">
        <w:rPr>
          <w:rFonts w:ascii="Times New Roman" w:eastAsia="Calibri" w:hAnsi="Times New Roman" w:cs="Times New Roman"/>
          <w:sz w:val="24"/>
          <w:szCs w:val="24"/>
        </w:rPr>
        <w:t xml:space="preserve">required </w:t>
      </w:r>
      <w:r w:rsidR="00B115F4">
        <w:rPr>
          <w:rFonts w:ascii="Times New Roman" w:eastAsia="Calibri" w:hAnsi="Times New Roman" w:cs="Times New Roman"/>
          <w:sz w:val="24"/>
          <w:szCs w:val="24"/>
        </w:rPr>
        <w:t xml:space="preserve">fields </w:t>
      </w:r>
      <w:r w:rsidR="005F6AF9">
        <w:rPr>
          <w:rFonts w:ascii="Times New Roman" w:eastAsia="Calibri" w:hAnsi="Times New Roman" w:cs="Times New Roman"/>
          <w:sz w:val="24"/>
          <w:szCs w:val="24"/>
        </w:rPr>
        <w:t>and the systems authenticate</w:t>
      </w:r>
      <w:r w:rsidR="000220E5">
        <w:rPr>
          <w:rFonts w:ascii="Times New Roman" w:eastAsia="Calibri" w:hAnsi="Times New Roman" w:cs="Times New Roman"/>
          <w:sz w:val="24"/>
          <w:szCs w:val="24"/>
        </w:rPr>
        <w:t>s the</w:t>
      </w:r>
      <w:r>
        <w:rPr>
          <w:rFonts w:ascii="Times New Roman" w:eastAsia="Calibri" w:hAnsi="Times New Roman" w:cs="Times New Roman"/>
          <w:sz w:val="24"/>
          <w:szCs w:val="24"/>
        </w:rPr>
        <w:t>ir</w:t>
      </w:r>
      <w:r w:rsidR="000220E5">
        <w:rPr>
          <w:rFonts w:ascii="Times New Roman" w:eastAsia="Calibri" w:hAnsi="Times New Roman" w:cs="Times New Roman"/>
          <w:sz w:val="24"/>
          <w:szCs w:val="24"/>
        </w:rPr>
        <w:t xml:space="preserve"> credentials against the exiting database record</w:t>
      </w:r>
      <w:r w:rsidR="005F6AF9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5616233" w14:textId="3EE94A72" w:rsidR="00B115F4" w:rsidRPr="008A7A43" w:rsidRDefault="001C57BC" w:rsidP="008A7A43">
      <w:pPr>
        <w:pStyle w:val="ListParagraph"/>
        <w:numPr>
          <w:ilvl w:val="0"/>
          <w:numId w:val="9"/>
        </w:numPr>
        <w:rPr>
          <w:rFonts w:eastAsia="Calibri"/>
          <w:b/>
          <w:bCs/>
        </w:rPr>
      </w:pPr>
      <w:r>
        <w:rPr>
          <w:rFonts w:eastAsia="Calibri"/>
        </w:rPr>
        <w:t>The web</w:t>
      </w:r>
      <w:r w:rsidR="00B115F4" w:rsidRPr="008A7A43">
        <w:rPr>
          <w:rFonts w:eastAsia="Calibri"/>
        </w:rPr>
        <w:t xml:space="preserve">page contains the </w:t>
      </w:r>
      <w:r w:rsidR="00D736F5" w:rsidRPr="008A7A43">
        <w:rPr>
          <w:rFonts w:eastAsia="Calibri"/>
        </w:rPr>
        <w:t xml:space="preserve">following fields. </w:t>
      </w:r>
    </w:p>
    <w:p w14:paraId="02E0AFFB" w14:textId="61C9DEC4" w:rsidR="00544708" w:rsidRPr="008A7A43" w:rsidRDefault="003A1D1C" w:rsidP="008A7A43">
      <w:pPr>
        <w:pStyle w:val="ListParagraph"/>
        <w:numPr>
          <w:ilvl w:val="1"/>
          <w:numId w:val="9"/>
        </w:numPr>
        <w:rPr>
          <w:rFonts w:eastAsia="MS Mincho"/>
        </w:rPr>
      </w:pPr>
      <w:r>
        <w:rPr>
          <w:bCs/>
        </w:rPr>
        <w:t>Username field: T</w:t>
      </w:r>
      <w:r w:rsidR="00213D41">
        <w:rPr>
          <w:bCs/>
        </w:rPr>
        <w:t>he user</w:t>
      </w:r>
      <w:r w:rsidR="00544708" w:rsidRPr="008A7A43">
        <w:rPr>
          <w:bCs/>
        </w:rPr>
        <w:t xml:space="preserve"> types in their username</w:t>
      </w:r>
      <w:r w:rsidR="00544708" w:rsidRPr="008A7A43">
        <w:rPr>
          <w:rFonts w:eastAsia="Calibri"/>
        </w:rPr>
        <w:t>. Required. Unique.</w:t>
      </w:r>
    </w:p>
    <w:p w14:paraId="78196FBD" w14:textId="5B091804" w:rsidR="00544708" w:rsidRPr="008A7A43" w:rsidRDefault="003A1D1C" w:rsidP="008A7A43">
      <w:pPr>
        <w:pStyle w:val="ListParagraph"/>
        <w:numPr>
          <w:ilvl w:val="1"/>
          <w:numId w:val="9"/>
        </w:numPr>
        <w:rPr>
          <w:rFonts w:eastAsia="MS Mincho"/>
        </w:rPr>
      </w:pPr>
      <w:r>
        <w:rPr>
          <w:bCs/>
        </w:rPr>
        <w:t>Password field: T</w:t>
      </w:r>
      <w:r w:rsidR="00213D41">
        <w:rPr>
          <w:bCs/>
        </w:rPr>
        <w:t>he user</w:t>
      </w:r>
      <w:r w:rsidR="00544708" w:rsidRPr="008A7A43">
        <w:rPr>
          <w:bCs/>
        </w:rPr>
        <w:t xml:space="preserve"> types in their password</w:t>
      </w:r>
      <w:r w:rsidR="00544708" w:rsidRPr="008A7A43">
        <w:rPr>
          <w:rFonts w:eastAsia="Calibri"/>
        </w:rPr>
        <w:t xml:space="preserve">. Required. </w:t>
      </w:r>
      <w:r w:rsidR="008A7A43">
        <w:rPr>
          <w:rFonts w:eastAsia="Calibri"/>
        </w:rPr>
        <w:t>Each character in password will be masked with a (*) symbol.</w:t>
      </w:r>
    </w:p>
    <w:p w14:paraId="031A811B" w14:textId="0614AEB7" w:rsidR="00B115F4" w:rsidRPr="008A7A43" w:rsidRDefault="00B115F4" w:rsidP="008A7A43">
      <w:pPr>
        <w:pStyle w:val="ListParagraph"/>
        <w:numPr>
          <w:ilvl w:val="0"/>
          <w:numId w:val="9"/>
        </w:numPr>
        <w:rPr>
          <w:rFonts w:eastAsia="MS Mincho"/>
        </w:rPr>
      </w:pPr>
      <w:r w:rsidRPr="008A7A43">
        <w:rPr>
          <w:rFonts w:eastAsia="MS Mincho"/>
        </w:rPr>
        <w:t xml:space="preserve">The </w:t>
      </w:r>
      <w:r w:rsidR="001C57BC">
        <w:rPr>
          <w:rFonts w:eastAsia="MS Mincho"/>
        </w:rPr>
        <w:t>webp</w:t>
      </w:r>
      <w:r w:rsidR="008803A8" w:rsidRPr="008A7A43">
        <w:rPr>
          <w:rFonts w:eastAsia="MS Mincho"/>
        </w:rPr>
        <w:t>age</w:t>
      </w:r>
      <w:r w:rsidR="00E12931" w:rsidRPr="008A7A43">
        <w:rPr>
          <w:rFonts w:eastAsia="MS Mincho"/>
        </w:rPr>
        <w:t xml:space="preserve"> contains a login</w:t>
      </w:r>
      <w:r w:rsidRPr="008A7A43">
        <w:rPr>
          <w:rFonts w:eastAsia="MS Mincho"/>
        </w:rPr>
        <w:t xml:space="preserve"> button. The button is inactive until all the required field</w:t>
      </w:r>
      <w:r w:rsidR="00D736F5" w:rsidRPr="008A7A43">
        <w:rPr>
          <w:rFonts w:eastAsia="MS Mincho"/>
        </w:rPr>
        <w:t>s have been filled</w:t>
      </w:r>
      <w:r w:rsidR="00897E5B">
        <w:rPr>
          <w:rFonts w:eastAsia="MS Mincho"/>
        </w:rPr>
        <w:t>. The user</w:t>
      </w:r>
      <w:r w:rsidR="00E12931" w:rsidRPr="008A7A43">
        <w:rPr>
          <w:rFonts w:eastAsia="MS Mincho"/>
        </w:rPr>
        <w:t xml:space="preserve"> presses </w:t>
      </w:r>
      <w:r w:rsidRPr="008A7A43">
        <w:rPr>
          <w:rFonts w:eastAsia="MS Mincho"/>
        </w:rPr>
        <w:t>this button.</w:t>
      </w:r>
    </w:p>
    <w:p w14:paraId="323C66B8" w14:textId="01480EFC" w:rsidR="00544708" w:rsidRPr="008A7A43" w:rsidRDefault="00897E5B" w:rsidP="008A7A43">
      <w:pPr>
        <w:pStyle w:val="ListParagraph"/>
        <w:numPr>
          <w:ilvl w:val="0"/>
          <w:numId w:val="9"/>
        </w:numPr>
        <w:rPr>
          <w:rFonts w:eastAsia="MS Mincho"/>
        </w:rPr>
      </w:pPr>
      <w:r>
        <w:rPr>
          <w:bCs/>
        </w:rPr>
        <w:t>The system</w:t>
      </w:r>
      <w:r w:rsidR="00544708" w:rsidRPr="008A7A43">
        <w:rPr>
          <w:bCs/>
        </w:rPr>
        <w:t xml:space="preserve"> should compare c</w:t>
      </w:r>
      <w:r>
        <w:rPr>
          <w:bCs/>
        </w:rPr>
        <w:t>redentials provided by the user</w:t>
      </w:r>
      <w:r w:rsidR="00544708" w:rsidRPr="008A7A43">
        <w:rPr>
          <w:bCs/>
        </w:rPr>
        <w:t xml:space="preserve"> to those stored in the database</w:t>
      </w:r>
      <w:r w:rsidR="00544708" w:rsidRPr="008A7A43">
        <w:rPr>
          <w:rFonts w:eastAsia="Calibri"/>
        </w:rPr>
        <w:t>.</w:t>
      </w:r>
    </w:p>
    <w:p w14:paraId="2D28E778" w14:textId="77777777" w:rsidR="00B115F4" w:rsidRPr="00B115F4" w:rsidRDefault="00B115F4" w:rsidP="00B115F4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Post Conditions:</w:t>
      </w:r>
    </w:p>
    <w:p w14:paraId="1544C083" w14:textId="0AAEA980" w:rsidR="00B115F4" w:rsidRPr="00B115F4" w:rsidRDefault="005F6AF9" w:rsidP="00B115F4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1.</w:t>
      </w:r>
      <w:r w:rsidRPr="00A139B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559F4">
        <w:rPr>
          <w:rFonts w:ascii="Times New Roman" w:eastAsia="Calibri" w:hAnsi="Times New Roman" w:cs="Times New Roman"/>
          <w:sz w:val="24"/>
          <w:szCs w:val="24"/>
        </w:rPr>
        <w:t>The user</w:t>
      </w:r>
      <w:r w:rsidR="00544708">
        <w:rPr>
          <w:rFonts w:ascii="Times New Roman" w:eastAsia="Calibri" w:hAnsi="Times New Roman" w:cs="Times New Roman"/>
          <w:sz w:val="24"/>
          <w:szCs w:val="24"/>
        </w:rPr>
        <w:t xml:space="preserve"> is logged in to the system</w:t>
      </w:r>
    </w:p>
    <w:p w14:paraId="099A13DF" w14:textId="38D75D24" w:rsidR="00B115F4" w:rsidRPr="00897E5B" w:rsidRDefault="00B115F4" w:rsidP="00897E5B">
      <w:pPr>
        <w:numPr>
          <w:ilvl w:val="0"/>
          <w:numId w:val="3"/>
        </w:num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97E5B">
        <w:rPr>
          <w:rFonts w:ascii="Times New Roman" w:eastAsia="Calibri" w:hAnsi="Times New Roman" w:cs="Times New Roman"/>
          <w:sz w:val="24"/>
          <w:szCs w:val="24"/>
        </w:rPr>
        <w:t>If the user is SAM or AM, the system redirects the user to</w:t>
      </w:r>
      <w:r w:rsidR="00A139B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97E5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139B8">
        <w:rPr>
          <w:rFonts w:ascii="Times New Roman" w:eastAsia="Calibri" w:hAnsi="Times New Roman" w:cs="Times New Roman"/>
          <w:sz w:val="24"/>
          <w:szCs w:val="24"/>
        </w:rPr>
        <w:t xml:space="preserve">Accounts Manager page. </w:t>
      </w:r>
      <w:r w:rsidRPr="00897E5B">
        <w:rPr>
          <w:rFonts w:ascii="Times New Roman" w:eastAsia="Calibri" w:hAnsi="Times New Roman" w:cs="Times New Roman"/>
          <w:sz w:val="24"/>
          <w:szCs w:val="24"/>
        </w:rPr>
        <w:t xml:space="preserve">See </w:t>
      </w:r>
      <w:r w:rsidR="00897E5B" w:rsidRPr="00897E5B">
        <w:rPr>
          <w:rFonts w:ascii="Times New Roman" w:eastAsia="Calibri" w:hAnsi="Times New Roman" w:cs="Times New Roman"/>
          <w:b/>
          <w:sz w:val="24"/>
          <w:szCs w:val="24"/>
        </w:rPr>
        <w:t>UC-</w:t>
      </w:r>
      <w:r w:rsidRPr="00897E5B">
        <w:rPr>
          <w:rFonts w:ascii="Times New Roman" w:eastAsia="Calibri" w:hAnsi="Times New Roman" w:cs="Times New Roman"/>
          <w:b/>
          <w:sz w:val="24"/>
          <w:szCs w:val="24"/>
        </w:rPr>
        <w:t>2</w:t>
      </w:r>
      <w:r w:rsidRPr="00897E5B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5F91909" w14:textId="13C31438" w:rsidR="00A139B8" w:rsidRPr="00B115F4" w:rsidRDefault="00A139B8" w:rsidP="00B115F4">
      <w:pPr>
        <w:numPr>
          <w:ilvl w:val="0"/>
          <w:numId w:val="3"/>
        </w:num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n Owner</w:t>
      </w:r>
      <w:r w:rsidR="00D559F4">
        <w:rPr>
          <w:rFonts w:ascii="Times New Roman" w:eastAsia="Calibri" w:hAnsi="Times New Roman" w:cs="Times New Roman"/>
          <w:sz w:val="24"/>
          <w:szCs w:val="24"/>
        </w:rPr>
        <w:t>s get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directed to the Inn Owners page. See </w:t>
      </w:r>
      <w:r w:rsidRPr="00A139B8">
        <w:rPr>
          <w:rFonts w:ascii="Times New Roman" w:eastAsia="Calibri" w:hAnsi="Times New Roman" w:cs="Times New Roman"/>
          <w:b/>
          <w:sz w:val="24"/>
          <w:szCs w:val="24"/>
        </w:rPr>
        <w:t>UC-7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6F900EA" w14:textId="77777777" w:rsidR="00B115F4" w:rsidRPr="00B115F4" w:rsidRDefault="00B115F4" w:rsidP="00B115F4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Exceptions:</w:t>
      </w:r>
    </w:p>
    <w:p w14:paraId="5AE2E9C3" w14:textId="4499B07A" w:rsidR="00B115F4" w:rsidRDefault="00B115F4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  <w:r w:rsidRPr="00B115F4">
        <w:rPr>
          <w:rFonts w:ascii="Times New Roman" w:eastAsia="MS Mincho" w:hAnsi="Times New Roman" w:cs="Times New Roman"/>
          <w:sz w:val="24"/>
          <w:szCs w:val="24"/>
        </w:rPr>
        <w:t xml:space="preserve">E1. </w:t>
      </w:r>
      <w:r w:rsidR="00A139B8">
        <w:rPr>
          <w:rFonts w:ascii="Times New Roman" w:eastAsia="MS Mincho" w:hAnsi="Times New Roman" w:cs="Times New Roman"/>
          <w:sz w:val="24"/>
          <w:szCs w:val="24"/>
        </w:rPr>
        <w:t>The system fails to authentica</w:t>
      </w:r>
      <w:r w:rsidR="00D559F4">
        <w:rPr>
          <w:rFonts w:ascii="Times New Roman" w:eastAsia="MS Mincho" w:hAnsi="Times New Roman" w:cs="Times New Roman"/>
          <w:sz w:val="24"/>
          <w:szCs w:val="24"/>
        </w:rPr>
        <w:t>te the user</w:t>
      </w:r>
      <w:r w:rsidR="00897E5B">
        <w:rPr>
          <w:rFonts w:ascii="Times New Roman" w:eastAsia="MS Mincho" w:hAnsi="Times New Roman" w:cs="Times New Roman"/>
          <w:sz w:val="24"/>
          <w:szCs w:val="24"/>
        </w:rPr>
        <w:t xml:space="preserve"> and prints out a</w:t>
      </w:r>
      <w:r w:rsidR="00D559F4">
        <w:rPr>
          <w:rFonts w:ascii="Times New Roman" w:eastAsia="MS Mincho" w:hAnsi="Times New Roman" w:cs="Times New Roman"/>
          <w:sz w:val="24"/>
          <w:szCs w:val="24"/>
        </w:rPr>
        <w:t>n</w:t>
      </w:r>
      <w:r w:rsidR="00897E5B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A139B8">
        <w:rPr>
          <w:rFonts w:ascii="Times New Roman" w:eastAsia="MS Mincho" w:hAnsi="Times New Roman" w:cs="Times New Roman"/>
          <w:sz w:val="24"/>
          <w:szCs w:val="24"/>
        </w:rPr>
        <w:t xml:space="preserve">error message </w:t>
      </w:r>
      <w:r w:rsidR="00D559F4">
        <w:rPr>
          <w:rFonts w:ascii="Times New Roman" w:eastAsia="MS Mincho" w:hAnsi="Times New Roman" w:cs="Times New Roman"/>
          <w:sz w:val="24"/>
          <w:szCs w:val="24"/>
        </w:rPr>
        <w:t xml:space="preserve">below the password field </w:t>
      </w:r>
      <w:r w:rsidR="00A139B8">
        <w:rPr>
          <w:rFonts w:ascii="Times New Roman" w:eastAsia="MS Mincho" w:hAnsi="Times New Roman" w:cs="Times New Roman"/>
          <w:sz w:val="24"/>
          <w:szCs w:val="24"/>
        </w:rPr>
        <w:t>saying, “Credentials entered do not match our records”</w:t>
      </w:r>
      <w:r w:rsidRPr="00B115F4">
        <w:rPr>
          <w:rFonts w:ascii="Times New Roman" w:eastAsia="MS Mincho" w:hAnsi="Times New Roman" w:cs="Times New Roman"/>
          <w:sz w:val="24"/>
          <w:szCs w:val="24"/>
        </w:rPr>
        <w:t>.</w:t>
      </w:r>
    </w:p>
    <w:p w14:paraId="57141036" w14:textId="77777777" w:rsidR="008134CA" w:rsidRDefault="008134CA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</w:p>
    <w:p w14:paraId="0E7A502B" w14:textId="63453D79" w:rsidR="00C11576" w:rsidRDefault="00C11576" w:rsidP="00B115F4">
      <w:pPr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2543BB9" w14:textId="24841036" w:rsidR="000220E5" w:rsidRDefault="000220E5" w:rsidP="00B115F4">
      <w:pPr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96E9F96" w14:textId="23ED31A2" w:rsidR="000220E5" w:rsidRDefault="000220E5" w:rsidP="00B115F4">
      <w:pPr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D95DC4E" w14:textId="59318EFA" w:rsidR="000220E5" w:rsidRDefault="000220E5" w:rsidP="00B115F4">
      <w:pPr>
        <w:contextualSpacing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D46E336" w14:textId="43B40B64" w:rsidR="000220E5" w:rsidRDefault="000220E5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</w:p>
    <w:p w14:paraId="6D25D863" w14:textId="447387C7" w:rsidR="008A7A43" w:rsidRDefault="008A7A43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</w:p>
    <w:p w14:paraId="1F2CB9E8" w14:textId="77777777" w:rsidR="00897E5B" w:rsidRDefault="00897E5B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</w:p>
    <w:p w14:paraId="6219EFB9" w14:textId="180E88BE" w:rsidR="00544708" w:rsidRDefault="00544708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</w:p>
    <w:p w14:paraId="00A09028" w14:textId="77777777" w:rsidR="00544708" w:rsidRDefault="00544708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</w:p>
    <w:p w14:paraId="5C9022A8" w14:textId="58B50552" w:rsidR="00C11576" w:rsidRDefault="00C11576" w:rsidP="008A7A43">
      <w:pPr>
        <w:tabs>
          <w:tab w:val="left" w:pos="5040"/>
          <w:tab w:val="left" w:pos="7920"/>
        </w:tabs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 xml:space="preserve">Name: </w:t>
      </w:r>
      <w:r>
        <w:rPr>
          <w:rFonts w:ascii="Times New Roman" w:eastAsia="Calibri" w:hAnsi="Times New Roman" w:cs="Times New Roman"/>
          <w:sz w:val="24"/>
          <w:szCs w:val="24"/>
        </w:rPr>
        <w:t>Account</w:t>
      </w:r>
      <w:r w:rsidR="00A139B8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Manager Page</w:t>
      </w:r>
      <w:r w:rsidR="008A7A43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ID: </w:t>
      </w:r>
      <w:r>
        <w:rPr>
          <w:rFonts w:ascii="Times New Roman" w:eastAsia="Calibri" w:hAnsi="Times New Roman" w:cs="Times New Roman"/>
          <w:sz w:val="24"/>
          <w:szCs w:val="24"/>
        </w:rPr>
        <w:t>UC-2</w:t>
      </w:r>
      <w:r w:rsidR="008A7A43">
        <w:rPr>
          <w:rFonts w:ascii="Times New Roman" w:eastAsia="Calibri" w:hAnsi="Times New Roman" w:cs="Times New Roman"/>
          <w:sz w:val="24"/>
          <w:szCs w:val="24"/>
        </w:rPr>
        <w:tab/>
      </w:r>
      <w:r w:rsidR="008A7A43" w:rsidRPr="008A7A43">
        <w:rPr>
          <w:rFonts w:ascii="Times New Roman" w:eastAsia="Calibri" w:hAnsi="Times New Roman" w:cs="Times New Roman"/>
          <w:b/>
          <w:sz w:val="24"/>
          <w:szCs w:val="24"/>
        </w:rPr>
        <w:t>Priority</w:t>
      </w:r>
      <w:r w:rsidR="008A7A43">
        <w:rPr>
          <w:rFonts w:ascii="Times New Roman" w:eastAsia="Calibri" w:hAnsi="Times New Roman" w:cs="Times New Roman"/>
          <w:sz w:val="24"/>
          <w:szCs w:val="24"/>
        </w:rPr>
        <w:t>: High</w:t>
      </w:r>
    </w:p>
    <w:p w14:paraId="208E7614" w14:textId="77777777" w:rsidR="00C11576" w:rsidRPr="006817F7" w:rsidRDefault="00C11576" w:rsidP="00C11576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>
        <w:t>Nov. 4, 2019</w:t>
      </w:r>
      <w:r>
        <w:rPr>
          <w:b/>
          <w:bCs/>
        </w:rPr>
        <w:tab/>
        <w:t xml:space="preserve">Last Modified: </w:t>
      </w:r>
      <w:r>
        <w:t>Nov. 14</w:t>
      </w:r>
      <w:r w:rsidRPr="00805055">
        <w:t xml:space="preserve">, </w:t>
      </w:r>
      <w:r>
        <w:t>2019</w:t>
      </w: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</w:p>
    <w:p w14:paraId="14549816" w14:textId="77777777" w:rsidR="00C11576" w:rsidRPr="00B115F4" w:rsidRDefault="00C11576" w:rsidP="00C11576">
      <w:pPr>
        <w:tabs>
          <w:tab w:val="left" w:pos="5040"/>
          <w:tab w:val="left" w:pos="7920"/>
        </w:tabs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ctor: </w:t>
      </w:r>
      <w:r>
        <w:rPr>
          <w:rFonts w:ascii="Times New Roman" w:eastAsia="Calibri" w:hAnsi="Times New Roman" w:cs="Times New Roman"/>
          <w:sz w:val="24"/>
          <w:szCs w:val="24"/>
        </w:rPr>
        <w:t>Senior Account Managers or Account Managers</w:t>
      </w:r>
    </w:p>
    <w:p w14:paraId="0C5B4E06" w14:textId="1B0E774F" w:rsidR="00C11576" w:rsidRPr="00B115F4" w:rsidRDefault="00C11576" w:rsidP="00C11576">
      <w:p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Description:</w:t>
      </w:r>
      <w:r w:rsidRPr="00B115F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The Senior Account Manager or Account Manager generates a</w:t>
      </w:r>
      <w:r w:rsidR="00A57F5F">
        <w:rPr>
          <w:rFonts w:ascii="Times New Roman" w:eastAsia="Calibri" w:hAnsi="Times New Roman" w:cs="Times New Roman"/>
          <w:sz w:val="24"/>
          <w:szCs w:val="24"/>
        </w:rPr>
        <w:t xml:space="preserve"> market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port for an Inn Owner </w:t>
      </w:r>
    </w:p>
    <w:p w14:paraId="25CD0157" w14:textId="77777777" w:rsidR="00C11576" w:rsidRPr="00B115F4" w:rsidRDefault="00C11576" w:rsidP="00C11576">
      <w:p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Trigger: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n Owner request a marketing report to be generated for them</w:t>
      </w:r>
      <w:r w:rsidRPr="00B115F4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4B9332F" w14:textId="5AB35545" w:rsidR="00C11576" w:rsidRPr="00B115F4" w:rsidRDefault="00C11576" w:rsidP="00C11576">
      <w:pPr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Type:</w:t>
      </w:r>
      <w:r w:rsidR="000220E5">
        <w:rPr>
          <w:rFonts w:ascii="Times New Roman" w:eastAsia="Calibri" w:hAnsi="Times New Roman" w:cs="Times New Roman"/>
          <w:sz w:val="24"/>
          <w:szCs w:val="24"/>
        </w:rPr>
        <w:t xml:space="preserve"> External</w:t>
      </w:r>
    </w:p>
    <w:p w14:paraId="0FED5DFB" w14:textId="77777777" w:rsidR="00C11576" w:rsidRPr="00B115F4" w:rsidRDefault="00C11576" w:rsidP="00C11576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Preconditions:</w:t>
      </w:r>
    </w:p>
    <w:p w14:paraId="203B19BD" w14:textId="479EC5DE" w:rsidR="00C11576" w:rsidRPr="00B115F4" w:rsidRDefault="00C11576" w:rsidP="006C572D">
      <w:pPr>
        <w:numPr>
          <w:ilvl w:val="0"/>
          <w:numId w:val="6"/>
        </w:numPr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B115F4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D559F4">
        <w:rPr>
          <w:rFonts w:ascii="Times New Roman" w:eastAsia="Calibri" w:hAnsi="Times New Roman" w:cs="Times New Roman"/>
          <w:sz w:val="24"/>
          <w:szCs w:val="24"/>
        </w:rPr>
        <w:t>user is</w:t>
      </w:r>
      <w:r w:rsidR="001C57BC">
        <w:rPr>
          <w:rFonts w:ascii="Times New Roman" w:eastAsia="Calibri" w:hAnsi="Times New Roman" w:cs="Times New Roman"/>
          <w:sz w:val="24"/>
          <w:szCs w:val="24"/>
        </w:rPr>
        <w:t xml:space="preserve"> in the right web</w:t>
      </w:r>
      <w:r>
        <w:rPr>
          <w:rFonts w:ascii="Times New Roman" w:eastAsia="Calibri" w:hAnsi="Times New Roman" w:cs="Times New Roman"/>
          <w:sz w:val="24"/>
          <w:szCs w:val="24"/>
        </w:rPr>
        <w:t xml:space="preserve">page to </w:t>
      </w:r>
      <w:r w:rsidRPr="00B115F4">
        <w:rPr>
          <w:rFonts w:ascii="Times New Roman" w:eastAsia="Calibri" w:hAnsi="Times New Roman" w:cs="Times New Roman"/>
          <w:sz w:val="24"/>
          <w:szCs w:val="24"/>
        </w:rPr>
        <w:t>perform this action.</w:t>
      </w:r>
    </w:p>
    <w:p w14:paraId="165719F1" w14:textId="77777777" w:rsidR="00C11576" w:rsidRPr="00B115F4" w:rsidRDefault="00C11576" w:rsidP="00C11576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Normal Course:</w:t>
      </w:r>
    </w:p>
    <w:p w14:paraId="7DBF8358" w14:textId="4D1D4414" w:rsidR="006C572D" w:rsidRDefault="00D559F4" w:rsidP="006C572D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1. The user</w:t>
      </w:r>
      <w:r w:rsidR="00C11576" w:rsidRPr="00B115F4">
        <w:rPr>
          <w:rFonts w:ascii="Times New Roman" w:eastAsia="Calibri" w:hAnsi="Times New Roman" w:cs="Times New Roman"/>
          <w:sz w:val="24"/>
          <w:szCs w:val="24"/>
        </w:rPr>
        <w:t xml:space="preserve"> fills out the </w:t>
      </w:r>
      <w:r w:rsidR="00C11576">
        <w:rPr>
          <w:rFonts w:ascii="Times New Roman" w:eastAsia="Calibri" w:hAnsi="Times New Roman" w:cs="Times New Roman"/>
          <w:sz w:val="24"/>
          <w:szCs w:val="24"/>
        </w:rPr>
        <w:t>all the required fields and generates the</w:t>
      </w:r>
      <w:r w:rsidR="00A57F5F">
        <w:rPr>
          <w:rFonts w:ascii="Times New Roman" w:eastAsia="Calibri" w:hAnsi="Times New Roman" w:cs="Times New Roman"/>
          <w:sz w:val="24"/>
          <w:szCs w:val="24"/>
        </w:rPr>
        <w:t xml:space="preserve"> marketing</w:t>
      </w:r>
      <w:r w:rsidR="00C11576">
        <w:rPr>
          <w:rFonts w:ascii="Times New Roman" w:eastAsia="Calibri" w:hAnsi="Times New Roman" w:cs="Times New Roman"/>
          <w:sz w:val="24"/>
          <w:szCs w:val="24"/>
        </w:rPr>
        <w:t xml:space="preserve"> report</w:t>
      </w:r>
      <w:r w:rsidR="00C11576" w:rsidRPr="00B115F4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26F529B" w14:textId="43C4052F" w:rsidR="006C572D" w:rsidRPr="006C572D" w:rsidRDefault="001C57BC" w:rsidP="006C572D">
      <w:pPr>
        <w:pStyle w:val="ListParagraph"/>
        <w:numPr>
          <w:ilvl w:val="0"/>
          <w:numId w:val="8"/>
        </w:numPr>
        <w:rPr>
          <w:rFonts w:eastAsia="Calibri"/>
        </w:rPr>
      </w:pPr>
      <w:r>
        <w:rPr>
          <w:rFonts w:eastAsia="Calibri"/>
        </w:rPr>
        <w:t>The web</w:t>
      </w:r>
      <w:r w:rsidR="00C11576" w:rsidRPr="006C572D">
        <w:rPr>
          <w:rFonts w:eastAsia="Calibri"/>
        </w:rPr>
        <w:t xml:space="preserve">page contains the following fields. </w:t>
      </w:r>
    </w:p>
    <w:p w14:paraId="54C5C722" w14:textId="0DA014B6" w:rsidR="006C572D" w:rsidRPr="006C572D" w:rsidRDefault="00897E5B" w:rsidP="006C572D">
      <w:pPr>
        <w:pStyle w:val="ListParagraph"/>
        <w:numPr>
          <w:ilvl w:val="1"/>
          <w:numId w:val="8"/>
        </w:numPr>
        <w:rPr>
          <w:rFonts w:eastAsia="Calibri"/>
        </w:rPr>
      </w:pPr>
      <w:r>
        <w:rPr>
          <w:bCs/>
        </w:rPr>
        <w:t xml:space="preserve">User </w:t>
      </w:r>
      <w:r w:rsidR="00C11576" w:rsidRPr="006C572D">
        <w:rPr>
          <w:bCs/>
        </w:rPr>
        <w:t xml:space="preserve">specifies which Inn Owner the </w:t>
      </w:r>
      <w:r w:rsidR="00A57F5F">
        <w:rPr>
          <w:bCs/>
        </w:rPr>
        <w:t xml:space="preserve">marketing </w:t>
      </w:r>
      <w:r w:rsidR="00C11576" w:rsidRPr="006C572D">
        <w:rPr>
          <w:bCs/>
        </w:rPr>
        <w:t>report is generated for from a drop-down menu</w:t>
      </w:r>
      <w:r w:rsidR="00C11576" w:rsidRPr="006C572D">
        <w:rPr>
          <w:rFonts w:eastAsia="Calibri"/>
        </w:rPr>
        <w:t>. Required.</w:t>
      </w:r>
    </w:p>
    <w:p w14:paraId="0D3E4DFD" w14:textId="36A85C50" w:rsidR="006C572D" w:rsidRPr="006C572D" w:rsidRDefault="00897E5B" w:rsidP="006C572D">
      <w:pPr>
        <w:pStyle w:val="ListParagraph"/>
        <w:numPr>
          <w:ilvl w:val="1"/>
          <w:numId w:val="8"/>
        </w:numPr>
        <w:rPr>
          <w:rFonts w:eastAsia="Calibri"/>
        </w:rPr>
      </w:pPr>
      <w:r>
        <w:rPr>
          <w:bCs/>
        </w:rPr>
        <w:t>User</w:t>
      </w:r>
      <w:r w:rsidR="00C11576" w:rsidRPr="006C572D">
        <w:rPr>
          <w:bCs/>
        </w:rPr>
        <w:t xml:space="preserve"> specifies the date range the </w:t>
      </w:r>
      <w:r w:rsidR="00A57F5F">
        <w:rPr>
          <w:bCs/>
        </w:rPr>
        <w:t xml:space="preserve">marketing </w:t>
      </w:r>
      <w:r w:rsidR="00C11576" w:rsidRPr="006C572D">
        <w:rPr>
          <w:bCs/>
        </w:rPr>
        <w:t xml:space="preserve">report is generated </w:t>
      </w:r>
      <w:r w:rsidR="00C11576" w:rsidRPr="006C572D">
        <w:rPr>
          <w:rFonts w:eastAsia="Calibri"/>
        </w:rPr>
        <w:t>from a JavaScript Calendar</w:t>
      </w:r>
      <w:r w:rsidR="00C11576" w:rsidRPr="006C572D">
        <w:rPr>
          <w:bCs/>
        </w:rPr>
        <w:t>.</w:t>
      </w:r>
      <w:r w:rsidR="00C11576" w:rsidRPr="006C572D">
        <w:rPr>
          <w:rFonts w:eastAsia="Calibri"/>
        </w:rPr>
        <w:t xml:space="preserve"> Required. </w:t>
      </w:r>
    </w:p>
    <w:p w14:paraId="6A37BDDB" w14:textId="1E4BEA2A" w:rsidR="006C572D" w:rsidRPr="006C572D" w:rsidRDefault="00897E5B" w:rsidP="006C572D">
      <w:pPr>
        <w:pStyle w:val="ListParagraph"/>
        <w:numPr>
          <w:ilvl w:val="1"/>
          <w:numId w:val="8"/>
        </w:numPr>
        <w:rPr>
          <w:rFonts w:eastAsia="Calibri"/>
        </w:rPr>
      </w:pPr>
      <w:r>
        <w:rPr>
          <w:bCs/>
        </w:rPr>
        <w:t xml:space="preserve">User </w:t>
      </w:r>
      <w:r w:rsidR="00C11576" w:rsidRPr="006C572D">
        <w:rPr>
          <w:bCs/>
        </w:rPr>
        <w:t xml:space="preserve">specifies any combination of sources the </w:t>
      </w:r>
      <w:r w:rsidR="00A57F5F">
        <w:rPr>
          <w:bCs/>
        </w:rPr>
        <w:t xml:space="preserve">marketing </w:t>
      </w:r>
      <w:r w:rsidR="00C11576" w:rsidRPr="006C572D">
        <w:rPr>
          <w:bCs/>
        </w:rPr>
        <w:t>report is generated from. Required a minimum of one source. Check boxes will be used to choose from the following sources.</w:t>
      </w:r>
    </w:p>
    <w:p w14:paraId="55A83736" w14:textId="77777777" w:rsidR="006C572D" w:rsidRPr="006C572D" w:rsidRDefault="00C11576" w:rsidP="006C572D">
      <w:pPr>
        <w:pStyle w:val="ListParagraph"/>
        <w:numPr>
          <w:ilvl w:val="2"/>
          <w:numId w:val="8"/>
        </w:numPr>
        <w:rPr>
          <w:rFonts w:eastAsia="Calibri"/>
        </w:rPr>
      </w:pPr>
      <w:r w:rsidRPr="006C572D">
        <w:rPr>
          <w:bCs/>
        </w:rPr>
        <w:t xml:space="preserve">Possible Sources: Google Analytics, MailChimp, Facebook, Cart Stack, </w:t>
      </w:r>
      <w:proofErr w:type="spellStart"/>
      <w:r w:rsidRPr="006C572D">
        <w:rPr>
          <w:bCs/>
        </w:rPr>
        <w:t>Trip</w:t>
      </w:r>
      <w:proofErr w:type="spellEnd"/>
      <w:r w:rsidRPr="006C572D">
        <w:rPr>
          <w:bCs/>
        </w:rPr>
        <w:t xml:space="preserve"> Tease, Think Reservations.</w:t>
      </w:r>
    </w:p>
    <w:p w14:paraId="0BFA6583" w14:textId="2B812CD6" w:rsidR="00C11576" w:rsidRPr="006C572D" w:rsidRDefault="001C57BC" w:rsidP="006C572D">
      <w:pPr>
        <w:pStyle w:val="ListParagraph"/>
        <w:numPr>
          <w:ilvl w:val="0"/>
          <w:numId w:val="8"/>
        </w:numPr>
        <w:rPr>
          <w:rFonts w:eastAsia="Calibri"/>
        </w:rPr>
      </w:pPr>
      <w:r>
        <w:rPr>
          <w:rFonts w:eastAsia="MS Mincho"/>
        </w:rPr>
        <w:t>The webp</w:t>
      </w:r>
      <w:r w:rsidR="00C11576" w:rsidRPr="006C572D">
        <w:rPr>
          <w:rFonts w:eastAsia="MS Mincho"/>
        </w:rPr>
        <w:t xml:space="preserve">age contains a generate button. The button is inactive until all the required fields have been filled. The </w:t>
      </w:r>
      <w:r w:rsidR="00D559F4">
        <w:rPr>
          <w:rFonts w:eastAsia="MS Mincho"/>
        </w:rPr>
        <w:t>user</w:t>
      </w:r>
      <w:r w:rsidR="00C11576" w:rsidRPr="006C572D">
        <w:rPr>
          <w:rFonts w:eastAsia="MS Mincho"/>
        </w:rPr>
        <w:t xml:space="preserve"> submits by pressing this button.</w:t>
      </w:r>
    </w:p>
    <w:p w14:paraId="201500AC" w14:textId="77777777" w:rsidR="00C11576" w:rsidRPr="00B115F4" w:rsidRDefault="00C11576" w:rsidP="00C11576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Post Conditions:</w:t>
      </w:r>
    </w:p>
    <w:p w14:paraId="60C79528" w14:textId="534EB751" w:rsidR="00C11576" w:rsidRPr="00B115F4" w:rsidRDefault="00C11576" w:rsidP="00C11576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1. </w:t>
      </w:r>
      <w:r w:rsidR="000220E5">
        <w:rPr>
          <w:rFonts w:ascii="Times New Roman" w:eastAsia="Calibri" w:hAnsi="Times New Roman" w:cs="Times New Roman"/>
          <w:sz w:val="24"/>
          <w:szCs w:val="24"/>
        </w:rPr>
        <w:t>A new marketing report is generated s</w:t>
      </w:r>
      <w:r>
        <w:rPr>
          <w:rFonts w:ascii="Times New Roman" w:eastAsia="Calibri" w:hAnsi="Times New Roman" w:cs="Times New Roman"/>
          <w:sz w:val="24"/>
          <w:szCs w:val="24"/>
        </w:rPr>
        <w:t>uccessfully</w:t>
      </w:r>
      <w:r w:rsidRPr="00B115F4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3B21518" w14:textId="41F4892F" w:rsidR="00C11576" w:rsidRPr="00BE2FDA" w:rsidRDefault="00213D41" w:rsidP="00544708">
      <w:pPr>
        <w:pStyle w:val="ListParagraph"/>
        <w:numPr>
          <w:ilvl w:val="0"/>
          <w:numId w:val="5"/>
        </w:numPr>
        <w:rPr>
          <w:rFonts w:eastAsia="Calibri"/>
        </w:rPr>
      </w:pPr>
      <w:r>
        <w:rPr>
          <w:rFonts w:eastAsia="Calibri"/>
        </w:rPr>
        <w:t xml:space="preserve">Inn Owner is logged in to their account to see the </w:t>
      </w:r>
      <w:r w:rsidR="00A57F5F">
        <w:rPr>
          <w:rFonts w:eastAsia="Calibri"/>
        </w:rPr>
        <w:t xml:space="preserve">marketing </w:t>
      </w:r>
      <w:r>
        <w:rPr>
          <w:rFonts w:eastAsia="Calibri"/>
        </w:rPr>
        <w:t>report tha</w:t>
      </w:r>
      <w:r w:rsidR="00897E5B">
        <w:rPr>
          <w:rFonts w:eastAsia="Calibri"/>
        </w:rPr>
        <w:t>t was generated by the user</w:t>
      </w:r>
      <w:r w:rsidR="00C11576" w:rsidRPr="00544708">
        <w:rPr>
          <w:rFonts w:eastAsia="Calibri"/>
        </w:rPr>
        <w:t xml:space="preserve">. </w:t>
      </w:r>
      <w:r w:rsidR="00ED2D34">
        <w:rPr>
          <w:rFonts w:eastAsia="Calibri"/>
        </w:rPr>
        <w:t xml:space="preserve">See </w:t>
      </w:r>
      <w:r w:rsidR="00266E2A">
        <w:rPr>
          <w:rFonts w:eastAsia="Calibri"/>
          <w:b/>
        </w:rPr>
        <w:t>UC-7</w:t>
      </w:r>
    </w:p>
    <w:p w14:paraId="6D15F6CF" w14:textId="77777777" w:rsidR="00BE2FDA" w:rsidRPr="00634FCB" w:rsidRDefault="00BE2FDA" w:rsidP="00BE2FDA">
      <w:pPr>
        <w:pStyle w:val="ListParagraph"/>
        <w:numPr>
          <w:ilvl w:val="0"/>
          <w:numId w:val="5"/>
        </w:numPr>
        <w:rPr>
          <w:rFonts w:eastAsia="Calibri"/>
        </w:rPr>
      </w:pPr>
      <w:r>
        <w:rPr>
          <w:bCs/>
        </w:rPr>
        <w:t xml:space="preserve">The system has successfully generated a marketing report based upon metrics specified by either the Account Manager or Senior Account Manager. </w:t>
      </w:r>
    </w:p>
    <w:p w14:paraId="5D3FA125" w14:textId="6DCBD7C1" w:rsidR="00BE2FDA" w:rsidRPr="00BE2FDA" w:rsidRDefault="00BE2FDA" w:rsidP="00BE2FDA">
      <w:pPr>
        <w:pStyle w:val="ListParagraph"/>
        <w:numPr>
          <w:ilvl w:val="0"/>
          <w:numId w:val="5"/>
        </w:numPr>
        <w:rPr>
          <w:rFonts w:eastAsia="Calibri"/>
        </w:rPr>
      </w:pPr>
      <w:r>
        <w:rPr>
          <w:bCs/>
        </w:rPr>
        <w:t>A record containing the URL for the marketing report page has been added to the database.</w:t>
      </w:r>
    </w:p>
    <w:p w14:paraId="41E01355" w14:textId="77777777" w:rsidR="00C11576" w:rsidRPr="00B115F4" w:rsidRDefault="00C11576" w:rsidP="00C11576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115F4">
        <w:rPr>
          <w:rFonts w:ascii="Times New Roman" w:eastAsia="Calibri" w:hAnsi="Times New Roman" w:cs="Times New Roman"/>
          <w:b/>
          <w:bCs/>
          <w:sz w:val="24"/>
          <w:szCs w:val="24"/>
        </w:rPr>
        <w:t>Exceptions:</w:t>
      </w:r>
    </w:p>
    <w:p w14:paraId="15123D7B" w14:textId="200CE70A" w:rsidR="00C11576" w:rsidRDefault="00C11576" w:rsidP="00C11576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  <w:r w:rsidRPr="00B115F4">
        <w:rPr>
          <w:rFonts w:ascii="Times New Roman" w:eastAsia="MS Mincho" w:hAnsi="Times New Roman" w:cs="Times New Roman"/>
          <w:sz w:val="24"/>
          <w:szCs w:val="24"/>
        </w:rPr>
        <w:t xml:space="preserve">E1. The </w:t>
      </w:r>
      <w:r w:rsidR="00A57F5F">
        <w:rPr>
          <w:rFonts w:ascii="Times New Roman" w:eastAsia="MS Mincho" w:hAnsi="Times New Roman" w:cs="Times New Roman"/>
          <w:sz w:val="24"/>
          <w:szCs w:val="24"/>
        </w:rPr>
        <w:t xml:space="preserve">marketing </w:t>
      </w:r>
      <w:r w:rsidR="006C572D">
        <w:rPr>
          <w:rFonts w:ascii="Times New Roman" w:eastAsia="MS Mincho" w:hAnsi="Times New Roman" w:cs="Times New Roman"/>
          <w:sz w:val="24"/>
          <w:szCs w:val="24"/>
        </w:rPr>
        <w:t xml:space="preserve">report </w:t>
      </w:r>
      <w:r w:rsidR="00D559F4">
        <w:rPr>
          <w:rFonts w:ascii="Times New Roman" w:eastAsia="MS Mincho" w:hAnsi="Times New Roman" w:cs="Times New Roman"/>
          <w:sz w:val="24"/>
          <w:szCs w:val="24"/>
        </w:rPr>
        <w:t>already exists – if the</w:t>
      </w:r>
      <w:r w:rsidR="006C572D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A57F5F">
        <w:rPr>
          <w:rFonts w:ascii="Times New Roman" w:eastAsia="MS Mincho" w:hAnsi="Times New Roman" w:cs="Times New Roman"/>
          <w:sz w:val="24"/>
          <w:szCs w:val="24"/>
        </w:rPr>
        <w:t xml:space="preserve">marketing </w:t>
      </w:r>
      <w:r w:rsidR="006C572D">
        <w:rPr>
          <w:rFonts w:ascii="Times New Roman" w:eastAsia="MS Mincho" w:hAnsi="Times New Roman" w:cs="Times New Roman"/>
          <w:sz w:val="24"/>
          <w:szCs w:val="24"/>
        </w:rPr>
        <w:t xml:space="preserve">report has already </w:t>
      </w:r>
      <w:r w:rsidR="00213D41">
        <w:rPr>
          <w:rFonts w:ascii="Times New Roman" w:eastAsia="MS Mincho" w:hAnsi="Times New Roman" w:cs="Times New Roman"/>
          <w:sz w:val="24"/>
          <w:szCs w:val="24"/>
        </w:rPr>
        <w:t>been generated by another user</w:t>
      </w:r>
      <w:r w:rsidRPr="00B115F4">
        <w:rPr>
          <w:rFonts w:ascii="Times New Roman" w:eastAsia="MS Mincho" w:hAnsi="Times New Roman" w:cs="Times New Roman"/>
          <w:sz w:val="24"/>
          <w:szCs w:val="24"/>
        </w:rPr>
        <w:t xml:space="preserve">. </w:t>
      </w:r>
      <w:r w:rsidR="00213D41">
        <w:rPr>
          <w:rFonts w:ascii="Times New Roman" w:eastAsia="MS Mincho" w:hAnsi="Times New Roman" w:cs="Times New Roman"/>
          <w:sz w:val="24"/>
          <w:szCs w:val="24"/>
        </w:rPr>
        <w:t xml:space="preserve">A pop-up error message saying </w:t>
      </w:r>
      <w:r w:rsidR="00266E2A">
        <w:rPr>
          <w:rFonts w:ascii="Times New Roman" w:eastAsia="MS Mincho" w:hAnsi="Times New Roman" w:cs="Times New Roman"/>
          <w:sz w:val="24"/>
          <w:szCs w:val="24"/>
        </w:rPr>
        <w:t>“This</w:t>
      </w:r>
      <w:r w:rsidR="00213D41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A57F5F">
        <w:rPr>
          <w:rFonts w:ascii="Times New Roman" w:eastAsia="MS Mincho" w:hAnsi="Times New Roman" w:cs="Times New Roman"/>
          <w:sz w:val="24"/>
          <w:szCs w:val="24"/>
        </w:rPr>
        <w:t xml:space="preserve">marketing </w:t>
      </w:r>
      <w:r w:rsidR="00213D41">
        <w:rPr>
          <w:rFonts w:ascii="Times New Roman" w:eastAsia="MS Mincho" w:hAnsi="Times New Roman" w:cs="Times New Roman"/>
          <w:sz w:val="24"/>
          <w:szCs w:val="24"/>
        </w:rPr>
        <w:t>report has already been generated</w:t>
      </w:r>
      <w:r w:rsidR="00266E2A">
        <w:rPr>
          <w:rFonts w:ascii="Times New Roman" w:eastAsia="MS Mincho" w:hAnsi="Times New Roman" w:cs="Times New Roman"/>
          <w:sz w:val="24"/>
          <w:szCs w:val="24"/>
        </w:rPr>
        <w:t>” will be displayed.</w:t>
      </w:r>
      <w:r w:rsidR="00213D41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38CC259A" w14:textId="78B395FB" w:rsidR="00897E5B" w:rsidRDefault="00897E5B" w:rsidP="00C11576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ab/>
        <w:t>E1.1. Bellow the error message wi</w:t>
      </w:r>
      <w:r w:rsidR="00D559F4">
        <w:rPr>
          <w:rFonts w:ascii="Times New Roman" w:eastAsia="MS Mincho" w:hAnsi="Times New Roman" w:cs="Times New Roman"/>
          <w:sz w:val="24"/>
          <w:szCs w:val="24"/>
        </w:rPr>
        <w:t>ll be a button to close the pop-</w:t>
      </w:r>
      <w:r>
        <w:rPr>
          <w:rFonts w:ascii="Times New Roman" w:eastAsia="MS Mincho" w:hAnsi="Times New Roman" w:cs="Times New Roman"/>
          <w:sz w:val="24"/>
          <w:szCs w:val="24"/>
        </w:rPr>
        <w:t>up</w:t>
      </w:r>
      <w:r w:rsidR="00D559F4">
        <w:rPr>
          <w:rFonts w:ascii="Times New Roman" w:eastAsia="MS Mincho" w:hAnsi="Times New Roman" w:cs="Times New Roman"/>
          <w:sz w:val="24"/>
          <w:szCs w:val="24"/>
        </w:rPr>
        <w:t xml:space="preserve"> error message</w:t>
      </w:r>
      <w:r>
        <w:rPr>
          <w:rFonts w:ascii="Times New Roman" w:eastAsia="MS Mincho" w:hAnsi="Times New Roman" w:cs="Times New Roman"/>
          <w:sz w:val="24"/>
          <w:szCs w:val="24"/>
        </w:rPr>
        <w:t>.</w:t>
      </w:r>
    </w:p>
    <w:p w14:paraId="236B0AF5" w14:textId="504FC193" w:rsidR="00C11576" w:rsidRPr="008134CA" w:rsidRDefault="00897E5B" w:rsidP="00B115F4">
      <w:pPr>
        <w:contextualSpacing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ab/>
      </w:r>
      <w:r>
        <w:rPr>
          <w:rFonts w:ascii="Times New Roman" w:eastAsia="MS Mincho" w:hAnsi="Times New Roman" w:cs="Times New Roman"/>
          <w:sz w:val="24"/>
          <w:szCs w:val="24"/>
        </w:rPr>
        <w:tab/>
        <w:t>E1</w:t>
      </w:r>
      <w:r w:rsidR="00D559F4">
        <w:rPr>
          <w:rFonts w:ascii="Times New Roman" w:eastAsia="MS Mincho" w:hAnsi="Times New Roman" w:cs="Times New Roman"/>
          <w:sz w:val="24"/>
          <w:szCs w:val="24"/>
        </w:rPr>
        <w:t>.2. When the pop-</w:t>
      </w:r>
      <w:r>
        <w:rPr>
          <w:rFonts w:ascii="Times New Roman" w:eastAsia="MS Mincho" w:hAnsi="Times New Roman" w:cs="Times New Roman"/>
          <w:sz w:val="24"/>
          <w:szCs w:val="24"/>
        </w:rPr>
        <w:t xml:space="preserve">up </w:t>
      </w:r>
      <w:r w:rsidR="00D559F4">
        <w:rPr>
          <w:rFonts w:ascii="Times New Roman" w:eastAsia="MS Mincho" w:hAnsi="Times New Roman" w:cs="Times New Roman"/>
          <w:sz w:val="24"/>
          <w:szCs w:val="24"/>
        </w:rPr>
        <w:t xml:space="preserve">error message </w:t>
      </w:r>
      <w:r>
        <w:rPr>
          <w:rFonts w:ascii="Times New Roman" w:eastAsia="MS Mincho" w:hAnsi="Times New Roman" w:cs="Times New Roman"/>
          <w:sz w:val="24"/>
          <w:szCs w:val="24"/>
        </w:rPr>
        <w:t>is closed, the page will be refreshed, and all fields will be reset.</w:t>
      </w:r>
      <w:bookmarkStart w:id="0" w:name="_GoBack"/>
      <w:bookmarkEnd w:id="0"/>
    </w:p>
    <w:sectPr w:rsidR="00C11576" w:rsidRPr="008134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F0050"/>
    <w:multiLevelType w:val="hybridMultilevel"/>
    <w:tmpl w:val="50A09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534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B0DC0"/>
    <w:multiLevelType w:val="hybridMultilevel"/>
    <w:tmpl w:val="CBE23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02BE6"/>
    <w:multiLevelType w:val="multilevel"/>
    <w:tmpl w:val="75AA5A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" w15:restartNumberingAfterBreak="0">
    <w:nsid w:val="4A0901F3"/>
    <w:multiLevelType w:val="hybridMultilevel"/>
    <w:tmpl w:val="CAFE2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7E6358"/>
    <w:multiLevelType w:val="hybridMultilevel"/>
    <w:tmpl w:val="C8C84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485F10"/>
    <w:multiLevelType w:val="multilevel"/>
    <w:tmpl w:val="439297AE"/>
    <w:lvl w:ilvl="0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1440"/>
      </w:pPr>
      <w:rPr>
        <w:rFonts w:hint="default"/>
      </w:rPr>
    </w:lvl>
  </w:abstractNum>
  <w:abstractNum w:abstractNumId="8" w15:restartNumberingAfterBreak="0">
    <w:nsid w:val="75AD34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CxMDMzsTC3NDJT0lEKTi0uzszPAykwqgUAH/HBlywAAAA="/>
  </w:docVars>
  <w:rsids>
    <w:rsidRoot w:val="00B62515"/>
    <w:rsid w:val="000220E5"/>
    <w:rsid w:val="00063E03"/>
    <w:rsid w:val="00132265"/>
    <w:rsid w:val="001C57BC"/>
    <w:rsid w:val="00213D41"/>
    <w:rsid w:val="00266E2A"/>
    <w:rsid w:val="00331EFC"/>
    <w:rsid w:val="003A1D1C"/>
    <w:rsid w:val="00485ABA"/>
    <w:rsid w:val="00502D7D"/>
    <w:rsid w:val="00544708"/>
    <w:rsid w:val="00570946"/>
    <w:rsid w:val="005F6AF9"/>
    <w:rsid w:val="006817F7"/>
    <w:rsid w:val="00691325"/>
    <w:rsid w:val="006C572D"/>
    <w:rsid w:val="0075547B"/>
    <w:rsid w:val="007773B6"/>
    <w:rsid w:val="008134CA"/>
    <w:rsid w:val="008803A8"/>
    <w:rsid w:val="00897E5B"/>
    <w:rsid w:val="008A7A43"/>
    <w:rsid w:val="009C08B5"/>
    <w:rsid w:val="00A139B8"/>
    <w:rsid w:val="00A57F5F"/>
    <w:rsid w:val="00A86B3B"/>
    <w:rsid w:val="00B115F4"/>
    <w:rsid w:val="00B62515"/>
    <w:rsid w:val="00BE2FDA"/>
    <w:rsid w:val="00C11576"/>
    <w:rsid w:val="00C20C9F"/>
    <w:rsid w:val="00C40D3E"/>
    <w:rsid w:val="00CE64F0"/>
    <w:rsid w:val="00D559F4"/>
    <w:rsid w:val="00D736F5"/>
    <w:rsid w:val="00D83E9F"/>
    <w:rsid w:val="00E12931"/>
    <w:rsid w:val="00E91329"/>
    <w:rsid w:val="00EB1F65"/>
    <w:rsid w:val="00ED2D34"/>
    <w:rsid w:val="00FE5132"/>
    <w:rsid w:val="00FF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FCDD3"/>
  <w15:chartTrackingRefBased/>
  <w15:docId w15:val="{C9EC8801-57B9-4CA4-A4EE-15CED74D7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36F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42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0482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642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229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6020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0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32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305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564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1229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548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4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82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91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7945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963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1964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5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8876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298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045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1732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887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080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290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921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10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834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9968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388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550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706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726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428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406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558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997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591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423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016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550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246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332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611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41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685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ente Ramos</dc:creator>
  <cp:keywords/>
  <dc:description/>
  <cp:lastModifiedBy>Ben McEwen</cp:lastModifiedBy>
  <cp:revision>3</cp:revision>
  <dcterms:created xsi:type="dcterms:W3CDTF">2019-11-23T18:50:00Z</dcterms:created>
  <dcterms:modified xsi:type="dcterms:W3CDTF">2019-11-23T18:51:00Z</dcterms:modified>
</cp:coreProperties>
</file>